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excited to apply for the Biologist position at [Company/Organization Name] in Canada Montreal. As a dedicated and passionate biologist with a strong academic background and hands-on experience in ecological research, I am eager to contribute my expertise to advance scientific understanding and environmental sustainability in this vibrant region. Montreal, known for its rich biodiversity, cutting-edge research institutions, and commitment to green initiatives, represents an ideal setting for me to grow as a scientist while making meaningful contributions to the field of biology.</w:t>
      </w:r>
    </w:p>
    <w:bookmarkStart w:id="20" w:name="academic-background-and-expertise"/>
    <w:p>
      <w:pPr>
        <w:pStyle w:val="Heading2"/>
      </w:pPr>
      <w:r>
        <w:t xml:space="preserve">Academic Background and Expertise</w:t>
      </w:r>
    </w:p>
    <w:p>
      <w:pPr>
        <w:pStyle w:val="FirstParagraph"/>
      </w:pPr>
      <w:r>
        <w:t xml:space="preserve">My journey in biology began with a Bachelor’s degree in Environmental Science from [University Name], where I developed a deep interest in ecosystems, species interactions, and conservation. This foundation was further strengthened during my Master’s program at [University Name], where I specialized in molecular ecology and conducted research on the genetic diversity of freshwater organisms. My thesis, titled "[Thesis Title]," explored the impact of climate change on aquatic biodiversity in North America, a topic that resonates strongly with the environmental challenges faced by regions like Canada Montreal.</w:t>
      </w:r>
    </w:p>
    <w:p>
      <w:pPr>
        <w:pStyle w:val="BodyText"/>
      </w:pPr>
      <w:r>
        <w:t xml:space="preserve">Throughout my academic career, I have honed skills in fieldwork, laboratory analysis, data interpretation, and scientific communication. My research has been published in peer-reviewed journals such as [Journal Name], and I have presented my findings at conferences like [Conference Name], where I engaged with leading scientists and professionals in the field. These experiences not only deepened my technical knowledge but also reinforced my ability to collaborate across disciplines—a critical skill for a biologist working in a dynamic environment like Montreal.</w:t>
      </w:r>
    </w:p>
    <w:bookmarkEnd w:id="20"/>
    <w:bookmarkStart w:id="21" w:name="X95977ae60579df8121c5a0096d8057635894ed8"/>
    <w:p>
      <w:pPr>
        <w:pStyle w:val="Heading2"/>
      </w:pPr>
      <w:r>
        <w:t xml:space="preserve">Professional Experience and Contributions</w:t>
      </w:r>
    </w:p>
    <w:p>
      <w:pPr>
        <w:pStyle w:val="FirstParagraph"/>
      </w:pPr>
      <w:r>
        <w:t xml:space="preserve">Following my graduate studies, I joined [Previous Organization/Institution] as a Research Assistant, where I focused on studying the ecological impacts of urbanization on local wildlife. This role involved designing experiments, collecting and analyzing data from field sites across Canada Montreal, and collaborating with community stakeholders to develop conservation strategies. One of my key contributions was a project that assessed the population dynamics of migratory birds in suburban areas, which provided actionable insights for policymakers aiming to balance urban development with biodiversity preservation.</w:t>
      </w:r>
    </w:p>
    <w:p>
      <w:pPr>
        <w:pStyle w:val="BodyText"/>
      </w:pPr>
      <w:r>
        <w:t xml:space="preserve">In addition to my work in ecological research, I have experience in laboratory settings, where I conducted DNA sequencing and molecular assays to identify species-specific markers. My ability to integrate field and lab techniques has allowed me to address complex biological questions, such as the genetic adaptation of species to environmental stressors. These skills are particularly relevant in Canada Montreal, where researchers often work on projects that bridge ecological and genetic perspectives.</w:t>
      </w:r>
    </w:p>
    <w:bookmarkEnd w:id="21"/>
    <w:bookmarkStart w:id="22" w:name="Xccb3113a81a8365c2a7332b7d900f92eed98e47"/>
    <w:p>
      <w:pPr>
        <w:pStyle w:val="Heading2"/>
      </w:pPr>
      <w:r>
        <w:t xml:space="preserve">Research Interests Aligned with Canada Montreal</w:t>
      </w:r>
    </w:p>
    <w:p>
      <w:pPr>
        <w:pStyle w:val="FirstParagraph"/>
      </w:pPr>
      <w:r>
        <w:t xml:space="preserve">What draws me most to the Biologist position in Canada Montreal is the opportunity to contribute to research that directly impacts local ecosystems and global environmental goals. The city’s unique geographical position—flanked by the St. Lawrence River and surrounded by diverse habitats—offers a wealth of opportunities for studying freshwater systems, urban ecology, and climate resilience. I am particularly interested in collaborative projects that involve monitoring biodiversity in protected areas like the Mont-Royal or exploring the effects of pollution on aquatic life.</w:t>
      </w:r>
    </w:p>
    <w:p>
      <w:pPr>
        <w:pStyle w:val="BodyText"/>
      </w:pPr>
      <w:r>
        <w:t xml:space="preserve">Montreal is also home to prestigious institutions such as McGill University, Université de Montréal, and the Montreal Botanical Garden, which are hubs for biological research. I am eager to engage with these organizations and contribute to their ongoing work in areas like conservation biology, microbiology, or biotechnology. For example, I would be thrilled to participate in initiatives that leverage bioinformatics tools to analyze large datasets on species distribution or support community-based projects that promote environmental education.</w:t>
      </w:r>
    </w:p>
    <w:bookmarkEnd w:id="22"/>
    <w:bookmarkStart w:id="23" w:name="X3987cad60be3127fc76146b7520f31dea61cf43"/>
    <w:p>
      <w:pPr>
        <w:pStyle w:val="Heading2"/>
      </w:pPr>
      <w:r>
        <w:t xml:space="preserve">Commitment to Diversity and Community Engagement</w:t>
      </w:r>
    </w:p>
    <w:p>
      <w:pPr>
        <w:pStyle w:val="FirstParagraph"/>
      </w:pPr>
      <w:r>
        <w:t xml:space="preserve">As a biologist, I believe in the importance of diversity—not only in terms of species but also in perspectives and collaboration. Canada Montreal is renowned for its multiculturalism, and I am committed to working in an environment that values inclusivity and innovation. My experience working with diverse teams, including Indigenous communities and local conservation groups, has taught me the power of collective action in addressing environmental challenges. For instance, during a project on wetland restoration in [Region], I collaborated with Indigenous leaders to incorporate traditional ecological knowledge into our research methods, resulting in more holistic and culturally sensitive outcomes.</w:t>
      </w:r>
    </w:p>
    <w:p>
      <w:pPr>
        <w:pStyle w:val="BodyText"/>
      </w:pPr>
      <w:r>
        <w:t xml:space="preserve">I am also passionate about science communication and public engagement. In my previous roles, I have organized workshops for students and community members to raise awareness about biodiversity loss and climate change. In Canada Montreal, I would love to continue this work by participating in outreach programs that connect the scientific community with the public, fostering a deeper appreciation for biology and its role in shaping a sustainable future.</w:t>
      </w:r>
    </w:p>
    <w:bookmarkEnd w:id="23"/>
    <w:bookmarkStart w:id="24" w:name="conclusion"/>
    <w:p>
      <w:pPr>
        <w:pStyle w:val="Heading2"/>
      </w:pPr>
      <w:r>
        <w:t xml:space="preserve">Conclusion</w:t>
      </w:r>
    </w:p>
    <w:p>
      <w:pPr>
        <w:pStyle w:val="FirstParagraph"/>
      </w:pPr>
      <w:r>
        <w:t xml:space="preserve">In conclusion, I am confident that my academic training, professional experience, and enthusiasm for biological research make me an ideal candidate for the Biologist position in Canada Montreal. I am eager to bring my skills in fieldwork, laboratory analysis, and collaborative problem-solving to your team while contributing to the region’s vibrant scientific community. I would be honored to discuss how my background aligns with your organization’s goals and how I can contribute to its mission of advancing biological science and environmental stewardship.</w:t>
      </w:r>
    </w:p>
    <w:p>
      <w:pPr>
        <w:pStyle w:val="BodyText"/>
      </w:pPr>
      <w:r>
        <w:t xml:space="preserve">Thank you for considering my application. I look forward to the opportunity to further discuss how I can contribute to your work in Canada Montreal.</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Canada Montreal</dc:title>
  <dc:creator/>
  <dc:language>en</dc:language>
  <cp:keywords/>
  <dcterms:created xsi:type="dcterms:W3CDTF">2026-07-21T01:27:41Z</dcterms:created>
  <dcterms:modified xsi:type="dcterms:W3CDTF">2026-07-21T01:27:41Z</dcterms:modified>
</cp:coreProperties>
</file>

<file path=docProps/custom.xml><?xml version="1.0" encoding="utf-8"?>
<Properties xmlns="http://schemas.openxmlformats.org/officeDocument/2006/custom-properties" xmlns:vt="http://schemas.openxmlformats.org/officeDocument/2006/docPropsVTypes"/>
</file>